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bdd83827-064e-41d4-baac-72e85bbefe8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08:27Z</dcterms:created>
  <dcterms:modified xsi:type="dcterms:W3CDTF">2023-07-26T2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